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hyperlink r:id="rId22">
        <w:r>
          <w:rPr>
            <w:rStyle w:val="Hyperlink"/>
          </w:rPr>
          <w:t xml:space="preserve">Werte</w:t>
        </w:r>
      </w:hyperlink>
    </w:p>
    <w:p>
      <w:pPr>
        <w:pStyle w:val="Compact"/>
        <w:numPr>
          <w:numId w:val="1001"/>
          <w:ilvl w:val="0"/>
        </w:numPr>
      </w:pPr>
      <w:hyperlink r:id="rId23">
        <w:r>
          <w:rPr>
            <w:rStyle w:val="Hyperlink"/>
          </w:rPr>
          <w:t xml:space="preserve">Lernkonzept</w:t>
        </w:r>
      </w:hyperlink>
    </w:p>
    <w:p>
      <w:pPr>
        <w:pStyle w:val="Compact"/>
        <w:numPr>
          <w:numId w:val="1001"/>
          <w:ilvl w:val="0"/>
        </w:numPr>
      </w:pPr>
      <w:r>
        <w:t xml:space="preserve">Organisation</w:t>
      </w:r>
    </w:p>
    <w:p>
      <w:pPr>
        <w:pStyle w:val="Compact"/>
        <w:numPr>
          <w:numId w:val="1001"/>
          <w:ilvl w:val="0"/>
        </w:numPr>
      </w:pPr>
      <w:hyperlink r:id="rId24">
        <w:r>
          <w:rPr>
            <w:rStyle w:val="Hyperlink"/>
          </w:rPr>
          <w:t xml:space="preserve">Betrieb</w:t>
        </w:r>
      </w:hyperlink>
    </w:p>
    <w:p>
      <w:pPr>
        <w:pStyle w:val="Compact"/>
        <w:numPr>
          <w:numId w:val="1001"/>
          <w:ilvl w:val="0"/>
        </w:numPr>
      </w:pPr>
      <w:hyperlink r:id="rId25">
        <w:r>
          <w:rPr>
            <w:rStyle w:val="Hyperlink"/>
          </w:rPr>
          <w:t xml:space="preserve">Community</w:t>
        </w:r>
      </w:hyperlink>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6" w:name="roadmap"/>
      <w:r>
        <w:t xml:space="preserve">Roadmap</w:t>
      </w:r>
      <w:bookmarkEnd w:id="26"/>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7" w:name="die-selfscrum-dimensionen"/>
      <w:r>
        <w:t xml:space="preserve">Die SELFSCRUM-Dimensionen</w:t>
      </w:r>
      <w:bookmarkEnd w:id="27"/>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8" w:name="werte---leitlinien-unserer-entwicklung"/>
      <w:r>
        <w:t xml:space="preserve">Werte - Leitlinien unserer Entwicklung</w:t>
      </w:r>
      <w:bookmarkEnd w:id="28"/>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9">
        <w:r>
          <w:rPr>
            <w:rStyle w:val="Hyperlink"/>
          </w:rPr>
          <w:t xml:space="preserve">Unsere Grundwerte</w:t>
        </w:r>
      </w:hyperlink>
      <w:r>
        <w:t xml:space="preserve">”</w:t>
      </w:r>
      <w:r>
        <w:t xml:space="preserve">.</w:t>
      </w:r>
    </w:p>
    <w:p>
      <w:pPr>
        <w:pStyle w:val="Heading2"/>
      </w:pPr>
      <w:bookmarkStart w:id="30" w:name="Xe6b90dba7a7ed687fe1575d5a922dd6e30661a0"/>
      <w:r>
        <w:t xml:space="preserve">Lernkonzept - das Basiskonzept für die Schulentwicklung</w:t>
      </w:r>
      <w:bookmarkEnd w:id="30"/>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31" w:name="X9d5e9922a5a42463d733927c705db818f99b312"/>
      <w:r>
        <w:t xml:space="preserve">Organisation - Strukturen, Rollen und Prozesse für den Alltag</w:t>
      </w:r>
      <w:bookmarkEnd w:id="31"/>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2" w:name="Xa3858dffc349fe2b6a1386c752fb298ece3a72a"/>
      <w:r>
        <w:t xml:space="preserve">Betrieb - Bereitstellung von Ressourcen und Kompetenzen</w:t>
      </w:r>
      <w:bookmarkEnd w:id="32"/>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r>
        <w:t xml:space="preserve">Hier kann natürlich noch viel aufgebaut werden und wir freuen uns auf die Techies in der Community!</w:t>
      </w:r>
    </w:p>
    <w:p>
      <w:pPr>
        <w:pStyle w:val="Heading2"/>
      </w:pPr>
      <w:bookmarkStart w:id="33" w:name="X423ee59c033bf182a14c08029d874a80631094e"/>
      <w:r>
        <w:t xml:space="preserve">Community - Methodische Entwicklung als Open Source</w:t>
      </w:r>
      <w:bookmarkEnd w:id="33"/>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 Wer auch immer für Konzepte und Systeme Geld verlangt, wird früher oder später etwas tun müssen, um sich vom Markt abzuheben. Das heißt entweder, Geld zu inver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 Daher setzen wir wo immer es geht auf Open Source. Was ursprünglich als Konzept zur Emanzipation von IT Herstellern begann, hat inzwischen viele Lebensbereiche erreicht und zeigt dort seine positive Wirkung.</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überblick-zu-lernkonzept-betreiben"/>
      <w:r>
        <w:t xml:space="preserve">Überblick zu</w:t>
      </w:r>
      <w:r>
        <w:t xml:space="preserve"> </w:t>
      </w:r>
      <w:r>
        <w:t xml:space="preserve">“</w:t>
      </w:r>
      <w:r>
        <w:t xml:space="preserve">Lernkonzept betreiben</w:t>
      </w:r>
      <w:r>
        <w:t xml:space="preserve">”</w:t>
      </w:r>
      <w:bookmarkEnd w:id="45"/>
    </w:p>
    <w:p>
      <w:pPr>
        <w:pStyle w:val="FirstParagraph"/>
      </w:pPr>
      <w:r>
        <w:t xml:space="preserve">Wie wird das Konzept organisatorisch umgesetzt und was lernen wir daraus?</w:t>
      </w:r>
    </w:p>
    <w:p>
      <w:pPr>
        <w:pStyle w:val="Heading1"/>
      </w:pPr>
      <w:bookmarkStart w:id="46" w:name="tools"/>
      <w:r>
        <w:t xml:space="preserve">Tools</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das-selfscrum-entwicklungsmodell"/>
      <w:r>
        <w:t xml:space="preserve">Das SELFSCRUM Entwicklungsmodell</w:t>
      </w:r>
      <w:bookmarkEnd w:id="4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9">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50" w:name="sammeln"/>
      <w:r>
        <w:t xml:space="preserve">Sammeln</w:t>
      </w:r>
      <w:bookmarkEnd w:id="50"/>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51" w:name="verarbeiten"/>
      <w:r>
        <w:t xml:space="preserve">Verarbeiten</w:t>
      </w:r>
      <w:bookmarkEnd w:id="5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3" w:name="veröffentlichen"/>
      <w:r>
        <w:t xml:space="preserve">Veröffentlichen</w:t>
      </w:r>
      <w:bookmarkEnd w:id="5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4">
        <w:r>
          <w:rPr>
            <w:rStyle w:val="Hyperlink"/>
          </w:rPr>
          <w:t xml:space="preserve">docs.selfscrum.org</w:t>
        </w:r>
      </w:hyperlink>
      <w:r>
        <w:t xml:space="preserve">.</w:t>
      </w:r>
    </w:p>
    <w:p>
      <w:pPr>
        <w:pStyle w:val="BodyText"/>
      </w:pPr>
      <w:r>
        <w:t xml:space="preserve">Als PDF-Version kann das Dokument</w:t>
      </w:r>
      <w:r>
        <w:t xml:space="preserve"> </w:t>
      </w:r>
      <w:hyperlink r:id="rId5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6">
        <w:r>
          <w:rPr>
            <w:rStyle w:val="Hyperlink"/>
          </w:rPr>
          <w:t xml:space="preserve">Open Source Lizenz</w:t>
        </w:r>
      </w:hyperlink>
      <w:r>
        <w:t xml:space="preserve">.</w:t>
      </w:r>
    </w:p>
    <w:p>
      <w:pPr>
        <w:pStyle w:val="Heading2"/>
      </w:pPr>
      <w:bookmarkStart w:id="57" w:name="reflektieren"/>
      <w:r>
        <w:t xml:space="preserve">Reflektieren</w:t>
      </w:r>
      <w:bookmarkEnd w:id="5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8" w:name="überblick-zum-anhang"/>
      <w:r>
        <w:t xml:space="preserve">Überblick zum Anhang</w:t>
      </w:r>
      <w:bookmarkEnd w:id="58"/>
    </w:p>
    <w:p>
      <w:pPr>
        <w:pStyle w:val="FirstParagraph"/>
      </w:pPr>
      <w:r>
        <w:t xml:space="preserve">Was ist wichtig und passte nicht in den Text?</w:t>
      </w:r>
    </w:p>
    <w:p>
      <w:pPr>
        <w:pStyle w:val="Heading1"/>
      </w:pPr>
      <w:bookmarkStart w:id="59" w:name="links"/>
      <w:r>
        <w:t xml:space="preserve">Links</w:t>
      </w:r>
      <w:bookmarkEnd w:id="59"/>
    </w:p>
    <w:p>
      <w:pPr>
        <w:pStyle w:val="Compact"/>
        <w:numPr>
          <w:numId w:val="1005"/>
          <w:ilvl w:val="0"/>
        </w:numPr>
      </w:pPr>
      <w:hyperlink r:id="rId60">
        <w:r>
          <w:rPr>
            <w:rStyle w:val="Hyperlink"/>
          </w:rPr>
          <w:t xml:space="preserve">lernos.org</w:t>
        </w:r>
      </w:hyperlink>
    </w:p>
    <w:p>
      <w:pPr>
        <w:pStyle w:val="Heading1"/>
      </w:pPr>
      <w:bookmarkStart w:id="61" w:name="lizenz"/>
      <w:r>
        <w:t xml:space="preserve">Lizenz</w:t>
      </w:r>
      <w:bookmarkEnd w:id="61"/>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3">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hyperlink" Id="rId56" Target="../appendix/license.md" TargetMode="External" /><Relationship Type="http://schemas.openxmlformats.org/officeDocument/2006/relationships/hyperlink" Id="rId24" Target="./betrieb/betrieb.md" TargetMode="External" /><Relationship Type="http://schemas.openxmlformats.org/officeDocument/2006/relationships/hyperlink" Id="rId25" Target="./community/community.md" TargetMode="External" /><Relationship Type="http://schemas.openxmlformats.org/officeDocument/2006/relationships/hyperlink" Id="rId22" Target="./environment/values.md" TargetMode="External" /><Relationship Type="http://schemas.openxmlformats.org/officeDocument/2006/relationships/hyperlink" Id="rId23" Target="./model/model.md" TargetMode="External" /><Relationship Type="http://schemas.openxmlformats.org/officeDocument/2006/relationships/hyperlink" Id="rId29"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6" Target="../appendix/license.md" TargetMode="External" /><Relationship Type="http://schemas.openxmlformats.org/officeDocument/2006/relationships/hyperlink" Id="rId24" Target="./betrieb/betrieb.md" TargetMode="External" /><Relationship Type="http://schemas.openxmlformats.org/officeDocument/2006/relationships/hyperlink" Id="rId25" Target="./community/community.md" TargetMode="External" /><Relationship Type="http://schemas.openxmlformats.org/officeDocument/2006/relationships/hyperlink" Id="rId22" Target="./environment/values.md" TargetMode="External" /><Relationship Type="http://schemas.openxmlformats.org/officeDocument/2006/relationships/hyperlink" Id="rId23" Target="./model/model.md" TargetMode="External" /><Relationship Type="http://schemas.openxmlformats.org/officeDocument/2006/relationships/hyperlink" Id="rId29"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4:08:39Z</dcterms:created>
  <dcterms:modified xsi:type="dcterms:W3CDTF">2020-06-21T14:08:39Z</dcterms:modified>
</cp:coreProperties>
</file>

<file path=docProps/custom.xml><?xml version="1.0" encoding="utf-8"?>
<Properties xmlns="http://schemas.openxmlformats.org/officeDocument/2006/custom-properties" xmlns:vt="http://schemas.openxmlformats.org/officeDocument/2006/docPropsVTypes"/>
</file>